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0F2FC" w14:textId="77777777" w:rsidR="000613CC" w:rsidRDefault="000613CC"/>
    <w:p w14:paraId="06369A92" w14:textId="77777777" w:rsidR="000613CC" w:rsidRDefault="000613CC"/>
    <w:p w14:paraId="77D4919A" w14:textId="77777777" w:rsidR="000613CC" w:rsidRDefault="000613CC"/>
    <w:p w14:paraId="30E2B47C" w14:textId="77777777" w:rsidR="000613CC" w:rsidRDefault="000613CC"/>
    <w:p w14:paraId="0432D67D" w14:textId="77777777" w:rsidR="000613CC" w:rsidRPr="002B3DD7" w:rsidRDefault="00464625" w:rsidP="00464625">
      <w:pPr>
        <w:ind w:right="-450"/>
        <w:rPr>
          <w:rFonts w:ascii="Times New Roman" w:hAnsi="Times New Roman" w:cs="Times New Roman"/>
          <w:noProof/>
          <w:color w:val="3A589D"/>
          <w:sz w:val="36"/>
          <w:szCs w:val="36"/>
        </w:rPr>
      </w:pPr>
      <w:r>
        <w:rPr>
          <w:rFonts w:ascii="Times New Roman" w:hAnsi="Times New Roman" w:cs="Times New Roman"/>
          <w:b/>
          <w:color w:val="3A589D"/>
          <w:sz w:val="36"/>
          <w:szCs w:val="36"/>
        </w:rPr>
        <w:t xml:space="preserve">            </w:t>
      </w:r>
      <w:r w:rsidR="00FC24BE">
        <w:rPr>
          <w:rFonts w:ascii="Times New Roman" w:hAnsi="Times New Roman" w:cs="Times New Roman"/>
          <w:b/>
          <w:color w:val="3A589D"/>
          <w:sz w:val="36"/>
          <w:szCs w:val="36"/>
        </w:rPr>
        <w:t>Fare Collection Systems Committee</w:t>
      </w:r>
      <w:r w:rsidR="00E56606" w:rsidRPr="002B3DD7">
        <w:rPr>
          <w:rFonts w:ascii="Times New Roman" w:hAnsi="Times New Roman" w:cs="Times New Roman"/>
          <w:b/>
          <w:color w:val="3A589D"/>
          <w:sz w:val="36"/>
          <w:szCs w:val="36"/>
        </w:rPr>
        <w:t xml:space="preserve"> </w:t>
      </w:r>
      <w:r w:rsidR="000F52D5" w:rsidRPr="002B3DD7">
        <w:rPr>
          <w:rFonts w:ascii="Times New Roman" w:hAnsi="Times New Roman" w:cs="Times New Roman"/>
          <w:b/>
          <w:color w:val="3A589D"/>
          <w:sz w:val="36"/>
          <w:szCs w:val="36"/>
        </w:rPr>
        <w:t>Meeting</w:t>
      </w:r>
    </w:p>
    <w:p w14:paraId="3354BBC5" w14:textId="19D2492F" w:rsidR="00EE24CD" w:rsidRPr="004557D6" w:rsidRDefault="000613CC" w:rsidP="007F6642">
      <w:pPr>
        <w:spacing w:after="0" w:line="240" w:lineRule="auto"/>
        <w:jc w:val="center"/>
        <w:rPr>
          <w:rFonts w:ascii="Times New Roman" w:hAnsi="Times New Roman" w:cs="Times New Roman"/>
          <w:b/>
          <w:color w:val="0070C0"/>
          <w:sz w:val="28"/>
          <w:szCs w:val="28"/>
          <w:lang w:val="es-ES"/>
        </w:rPr>
      </w:pPr>
      <w:r w:rsidRPr="002B3DD7">
        <w:rPr>
          <w:rFonts w:ascii="Times New Roman" w:hAnsi="Times New Roman" w:cs="Times New Roman"/>
          <w:b/>
          <w:noProof/>
          <w:color w:val="872657"/>
          <w:sz w:val="28"/>
          <w:szCs w:val="28"/>
        </w:rPr>
        <w:drawing>
          <wp:anchor distT="0" distB="0" distL="114300" distR="114300" simplePos="0" relativeHeight="251658240" behindDoc="1" locked="1" layoutInCell="1" allowOverlap="0" wp14:anchorId="0E2AFFF7" wp14:editId="52E8F729">
            <wp:simplePos x="0" y="0"/>
            <wp:positionH relativeFrom="page">
              <wp:align>left</wp:align>
            </wp:positionH>
            <wp:positionV relativeFrom="page">
              <wp:posOffset>-177800</wp:posOffset>
            </wp:positionV>
            <wp:extent cx="7929688" cy="418795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0 APTA Agenda Header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93"/>
                    <a:stretch/>
                  </pic:blipFill>
                  <pic:spPr bwMode="auto">
                    <a:xfrm>
                      <a:off x="0" y="0"/>
                      <a:ext cx="7933055" cy="41903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</w:rPr>
        <w:t>Sun</w:t>
      </w:r>
      <w:r w:rsidR="0079497A">
        <w:rPr>
          <w:rFonts w:ascii="Times New Roman" w:hAnsi="Times New Roman" w:cs="Times New Roman"/>
          <w:b/>
          <w:color w:val="872657"/>
          <w:sz w:val="28"/>
          <w:szCs w:val="28"/>
        </w:rPr>
        <w:t>day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 xml:space="preserve">, </w:t>
      </w:r>
      <w:r w:rsidR="009B0C56">
        <w:rPr>
          <w:rFonts w:ascii="Times New Roman" w:hAnsi="Times New Roman" w:cs="Times New Roman"/>
          <w:b/>
          <w:color w:val="872657"/>
          <w:sz w:val="28"/>
          <w:szCs w:val="28"/>
        </w:rPr>
        <w:t>Ma</w:t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</w:rPr>
        <w:t>y</w:t>
      </w:r>
      <w:r w:rsidR="009B0C56">
        <w:rPr>
          <w:rFonts w:ascii="Times New Roman" w:hAnsi="Times New Roman" w:cs="Times New Roman"/>
          <w:b/>
          <w:color w:val="872657"/>
          <w:sz w:val="28"/>
          <w:szCs w:val="28"/>
        </w:rPr>
        <w:t xml:space="preserve"> 1, 2022</w:t>
      </w:r>
      <w:r w:rsidRPr="002B3DD7">
        <w:rPr>
          <w:rFonts w:ascii="Times New Roman" w:hAnsi="Times New Roman" w:cs="Times New Roman"/>
          <w:b/>
          <w:color w:val="872657"/>
          <w:sz w:val="28"/>
          <w:szCs w:val="28"/>
        </w:rPr>
        <w:br/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</w:rPr>
        <w:t>9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>:</w:t>
      </w:r>
      <w:r w:rsidR="001820DB" w:rsidRPr="002B3DD7">
        <w:rPr>
          <w:rFonts w:ascii="Times New Roman" w:hAnsi="Times New Roman" w:cs="Times New Roman"/>
          <w:b/>
          <w:color w:val="872657"/>
          <w:sz w:val="28"/>
          <w:szCs w:val="28"/>
        </w:rPr>
        <w:t>0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>0</w:t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</w:rPr>
        <w:t>am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 xml:space="preserve"> – </w:t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</w:rPr>
        <w:t>10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>:</w:t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</w:rPr>
        <w:t>3</w:t>
      </w:r>
      <w:r w:rsidR="0008428F">
        <w:rPr>
          <w:rFonts w:ascii="Times New Roman" w:hAnsi="Times New Roman" w:cs="Times New Roman"/>
          <w:b/>
          <w:color w:val="872657"/>
          <w:sz w:val="28"/>
          <w:szCs w:val="28"/>
        </w:rPr>
        <w:t>0</w:t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</w:rPr>
        <w:t>am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 xml:space="preserve"> </w:t>
      </w:r>
      <w:r w:rsidRPr="002B3DD7">
        <w:rPr>
          <w:rFonts w:ascii="Times New Roman" w:hAnsi="Times New Roman" w:cs="Times New Roman"/>
          <w:b/>
          <w:color w:val="872657"/>
          <w:sz w:val="28"/>
          <w:szCs w:val="28"/>
        </w:rPr>
        <w:br/>
      </w:r>
      <w:r w:rsidR="00376A60">
        <w:rPr>
          <w:rFonts w:ascii="Times New Roman" w:hAnsi="Times New Roman" w:cs="Times New Roman"/>
          <w:b/>
          <w:color w:val="872657"/>
          <w:sz w:val="28"/>
          <w:szCs w:val="28"/>
          <w:lang w:val="es-ES"/>
        </w:rPr>
        <w:t xml:space="preserve">Delaware C-D, Second Floor, </w:t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  <w:lang w:val="es-ES"/>
        </w:rPr>
        <w:t xml:space="preserve">Hyatt Regency </w:t>
      </w:r>
      <w:r w:rsidR="00376A60">
        <w:rPr>
          <w:rFonts w:ascii="Times New Roman" w:hAnsi="Times New Roman" w:cs="Times New Roman"/>
          <w:b/>
          <w:color w:val="872657"/>
          <w:sz w:val="28"/>
          <w:szCs w:val="28"/>
          <w:lang w:val="es-ES"/>
        </w:rPr>
        <w:t>Columbus</w:t>
      </w:r>
      <w:r w:rsidR="00D402F1">
        <w:rPr>
          <w:rFonts w:ascii="Times New Roman" w:hAnsi="Times New Roman" w:cs="Times New Roman"/>
          <w:b/>
          <w:color w:val="872657"/>
          <w:sz w:val="28"/>
          <w:szCs w:val="28"/>
          <w:lang w:val="es-ES"/>
        </w:rPr>
        <w:t xml:space="preserve"> </w:t>
      </w:r>
      <w:r w:rsidR="00EE24CD" w:rsidRPr="004557D6">
        <w:rPr>
          <w:rFonts w:ascii="Times New Roman" w:hAnsi="Times New Roman" w:cs="Times New Roman"/>
          <w:b/>
          <w:sz w:val="28"/>
          <w:szCs w:val="28"/>
          <w:lang w:val="es-ES"/>
        </w:rPr>
        <w:br/>
      </w:r>
    </w:p>
    <w:p w14:paraId="54B430BC" w14:textId="77777777" w:rsidR="00D05918" w:rsidRPr="004557D6" w:rsidRDefault="00D05918" w:rsidP="00E65A74">
      <w:pPr>
        <w:spacing w:after="0" w:line="240" w:lineRule="auto"/>
        <w:rPr>
          <w:rFonts w:ascii="Times New Roman" w:hAnsi="Times New Roman" w:cs="Times New Roman"/>
          <w:b/>
          <w:lang w:val="es-ES"/>
        </w:rPr>
      </w:pPr>
    </w:p>
    <w:p w14:paraId="1FBE70AB" w14:textId="77777777" w:rsidR="00E65A74" w:rsidRPr="002B3DD7" w:rsidRDefault="00E65A74" w:rsidP="00715D7B">
      <w:pPr>
        <w:spacing w:after="0" w:line="240" w:lineRule="auto"/>
        <w:jc w:val="center"/>
        <w:rPr>
          <w:b/>
          <w:bCs/>
          <w:color w:val="3A589D"/>
          <w:spacing w:val="6"/>
          <w:sz w:val="24"/>
          <w:szCs w:val="24"/>
        </w:rPr>
      </w:pPr>
      <w:r w:rsidRPr="002B3DD7">
        <w:rPr>
          <w:b/>
          <w:bCs/>
          <w:color w:val="3A589D"/>
          <w:sz w:val="28"/>
          <w:szCs w:val="28"/>
        </w:rPr>
        <w:t>AGENDA</w:t>
      </w:r>
    </w:p>
    <w:p w14:paraId="67F517D3" w14:textId="77777777" w:rsidR="000613CC" w:rsidRPr="00966592" w:rsidRDefault="000613CC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63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3870"/>
      </w:tblGrid>
      <w:tr w:rsidR="00DD6356" w:rsidRPr="00235B33" w14:paraId="2911F33D" w14:textId="77777777" w:rsidTr="003A391A">
        <w:tc>
          <w:tcPr>
            <w:tcW w:w="5760" w:type="dxa"/>
          </w:tcPr>
          <w:p w14:paraId="409FF356" w14:textId="77777777" w:rsidR="00DD6356" w:rsidRPr="00235B33" w:rsidRDefault="007C3B4D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235B33">
              <w:rPr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3870" w:type="dxa"/>
          </w:tcPr>
          <w:p w14:paraId="5347037B" w14:textId="09721521" w:rsidR="001042E0" w:rsidRPr="00235B33" w:rsidRDefault="009B0C56" w:rsidP="00E45E7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na Belmont</w:t>
            </w:r>
          </w:p>
          <w:p w14:paraId="665D6C55" w14:textId="77777777" w:rsidR="00E31DF2" w:rsidRPr="00235B33" w:rsidRDefault="00E31DF2" w:rsidP="00E45E7A">
            <w:pPr>
              <w:pStyle w:val="NoSpacing"/>
              <w:rPr>
                <w:sz w:val="24"/>
                <w:szCs w:val="24"/>
              </w:rPr>
            </w:pPr>
          </w:p>
        </w:tc>
      </w:tr>
      <w:tr w:rsidR="008B71DC" w:rsidRPr="00235B33" w14:paraId="6874F33E" w14:textId="77777777" w:rsidTr="003A391A">
        <w:tc>
          <w:tcPr>
            <w:tcW w:w="5760" w:type="dxa"/>
          </w:tcPr>
          <w:p w14:paraId="03A164E4" w14:textId="77777777" w:rsidR="009B0C56" w:rsidRDefault="009B0C56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troduction to new FCSC Staff Advisor</w:t>
            </w:r>
          </w:p>
          <w:p w14:paraId="0C81ED4E" w14:textId="77777777" w:rsidR="009B0C56" w:rsidRDefault="009B0C56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</w:p>
          <w:p w14:paraId="47527C84" w14:textId="37545384" w:rsidR="00E34A08" w:rsidRDefault="009B0C56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troduction of Executive Committee Leaders</w:t>
            </w:r>
          </w:p>
          <w:p w14:paraId="000C5BE5" w14:textId="77777777" w:rsidR="00722CE2" w:rsidRDefault="00722CE2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</w:p>
          <w:p w14:paraId="7AF61D91" w14:textId="3A4093C4" w:rsidR="00966592" w:rsidRDefault="009B0C56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esent / obtain acceptance of minutes</w:t>
            </w:r>
          </w:p>
          <w:p w14:paraId="5A719B65" w14:textId="53635FAF" w:rsidR="00B422D9" w:rsidRDefault="00B422D9" w:rsidP="00E45E7A">
            <w:pPr>
              <w:pStyle w:val="NoSpacing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265AAF4B" w14:textId="09186533" w:rsidR="00B422D9" w:rsidRPr="00B422D9" w:rsidRDefault="00B422D9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troduce Free Fare Subcommittee</w:t>
            </w:r>
          </w:p>
          <w:p w14:paraId="7D75DE48" w14:textId="77777777" w:rsidR="00D750C6" w:rsidRDefault="00D750C6" w:rsidP="00E45E7A">
            <w:pPr>
              <w:pStyle w:val="NoSpacing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63577A65" w14:textId="1FC21E98" w:rsidR="009B0C56" w:rsidRPr="009B0C56" w:rsidRDefault="009B0C56" w:rsidP="009B0C56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9B0C56">
              <w:rPr>
                <w:b/>
                <w:bCs/>
                <w:sz w:val="24"/>
                <w:szCs w:val="24"/>
              </w:rPr>
              <w:t>Announcement of fare collection professionals’ promotions, retirements</w:t>
            </w:r>
            <w:r>
              <w:rPr>
                <w:b/>
                <w:bCs/>
                <w:sz w:val="24"/>
                <w:szCs w:val="24"/>
              </w:rPr>
              <w:t>,</w:t>
            </w:r>
            <w:r w:rsidRPr="009B0C56">
              <w:rPr>
                <w:b/>
                <w:bCs/>
                <w:sz w:val="24"/>
                <w:szCs w:val="24"/>
              </w:rPr>
              <w:t xml:space="preserve"> etc. </w:t>
            </w:r>
          </w:p>
          <w:p w14:paraId="752E1131" w14:textId="28FF89A4" w:rsidR="00D750C6" w:rsidRPr="00235B33" w:rsidRDefault="00D750C6" w:rsidP="00E45E7A">
            <w:pPr>
              <w:pStyle w:val="NoSpacing"/>
              <w:rPr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870" w:type="dxa"/>
          </w:tcPr>
          <w:p w14:paraId="23120519" w14:textId="086CF93E" w:rsidR="009B0C56" w:rsidRDefault="009B0C56" w:rsidP="00E45E7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na Belmont</w:t>
            </w:r>
          </w:p>
          <w:p w14:paraId="760EF1E4" w14:textId="77777777" w:rsidR="009B0C56" w:rsidRDefault="009B0C56" w:rsidP="00E45E7A">
            <w:pPr>
              <w:pStyle w:val="NoSpacing"/>
              <w:rPr>
                <w:sz w:val="24"/>
                <w:szCs w:val="24"/>
              </w:rPr>
            </w:pPr>
          </w:p>
          <w:p w14:paraId="41AC9320" w14:textId="1494FC5B" w:rsidR="00E34A08" w:rsidRDefault="009B0C56" w:rsidP="00E45E7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ke Veltri</w:t>
            </w:r>
          </w:p>
          <w:p w14:paraId="2808A475" w14:textId="77777777" w:rsidR="00722CE2" w:rsidRDefault="00722CE2" w:rsidP="00E45E7A">
            <w:pPr>
              <w:pStyle w:val="NoSpacing"/>
              <w:rPr>
                <w:sz w:val="24"/>
                <w:szCs w:val="24"/>
              </w:rPr>
            </w:pPr>
          </w:p>
          <w:p w14:paraId="6E99E794" w14:textId="6FF03976" w:rsidR="00E21902" w:rsidRDefault="009B0C56" w:rsidP="00E45E7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ex Litchfield</w:t>
            </w:r>
          </w:p>
          <w:p w14:paraId="2156191F" w14:textId="77777777" w:rsidR="00722CE2" w:rsidRDefault="00722CE2" w:rsidP="00E45E7A">
            <w:pPr>
              <w:pStyle w:val="NoSpacing"/>
              <w:rPr>
                <w:sz w:val="24"/>
                <w:szCs w:val="24"/>
              </w:rPr>
            </w:pPr>
          </w:p>
          <w:p w14:paraId="78C056F4" w14:textId="15A0ABCC" w:rsidR="00B422D9" w:rsidRDefault="00B422D9" w:rsidP="00E45E7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na Belmont / Alex Litchfield</w:t>
            </w:r>
          </w:p>
          <w:p w14:paraId="4FB6EA26" w14:textId="77777777" w:rsidR="00B422D9" w:rsidRDefault="00B422D9" w:rsidP="00E45E7A">
            <w:pPr>
              <w:pStyle w:val="NoSpacing"/>
              <w:rPr>
                <w:sz w:val="24"/>
                <w:szCs w:val="24"/>
              </w:rPr>
            </w:pPr>
          </w:p>
          <w:p w14:paraId="7F0E7394" w14:textId="05D4CC86" w:rsidR="006F3A6D" w:rsidRPr="00E0548B" w:rsidRDefault="009B0C56" w:rsidP="00E45E7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eNaye Williams</w:t>
            </w:r>
            <w:r w:rsidR="00D402F1">
              <w:rPr>
                <w:sz w:val="24"/>
                <w:szCs w:val="24"/>
              </w:rPr>
              <w:t xml:space="preserve"> / Eugene Reed</w:t>
            </w:r>
          </w:p>
        </w:tc>
      </w:tr>
      <w:tr w:rsidR="00B064CB" w:rsidRPr="00235B33" w14:paraId="078B96AD" w14:textId="77777777" w:rsidTr="003A391A">
        <w:trPr>
          <w:trHeight w:val="80"/>
        </w:trPr>
        <w:tc>
          <w:tcPr>
            <w:tcW w:w="5760" w:type="dxa"/>
          </w:tcPr>
          <w:p w14:paraId="6B00C117" w14:textId="77777777" w:rsidR="007F6642" w:rsidRDefault="00F37360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235B33">
              <w:rPr>
                <w:b/>
                <w:bCs/>
                <w:sz w:val="24"/>
                <w:szCs w:val="24"/>
              </w:rPr>
              <w:t>APTA Update</w:t>
            </w:r>
          </w:p>
          <w:p w14:paraId="71F9B43F" w14:textId="77777777" w:rsidR="00E34A08" w:rsidRDefault="00E34A08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</w:p>
          <w:p w14:paraId="66D36900" w14:textId="481897C6" w:rsidR="00E34A08" w:rsidRDefault="00E34A08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PTAtech Update</w:t>
            </w:r>
          </w:p>
          <w:p w14:paraId="3C4330EA" w14:textId="1384C056" w:rsidR="00E34A08" w:rsidRPr="00235B33" w:rsidRDefault="00E34A08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870" w:type="dxa"/>
          </w:tcPr>
          <w:p w14:paraId="2B98B013" w14:textId="6C915DA3" w:rsidR="009D53BD" w:rsidRPr="00235B33" w:rsidRDefault="009B0C56" w:rsidP="00E45E7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ugene Reed / </w:t>
            </w:r>
            <w:r w:rsidR="009D53BD" w:rsidRPr="00235B33">
              <w:rPr>
                <w:sz w:val="24"/>
                <w:szCs w:val="24"/>
              </w:rPr>
              <w:t>DeeNaye Williams</w:t>
            </w:r>
          </w:p>
          <w:p w14:paraId="3809D5DF" w14:textId="77777777" w:rsidR="009D53BD" w:rsidRDefault="009D53BD" w:rsidP="00E45E7A">
            <w:pPr>
              <w:pStyle w:val="NoSpacing"/>
              <w:rPr>
                <w:sz w:val="24"/>
                <w:szCs w:val="24"/>
              </w:rPr>
            </w:pPr>
          </w:p>
          <w:p w14:paraId="5E74FE57" w14:textId="77777777" w:rsidR="00E34A08" w:rsidRDefault="00E34A08" w:rsidP="00E45E7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ugene Reed / </w:t>
            </w:r>
            <w:r w:rsidR="00D402F1">
              <w:rPr>
                <w:sz w:val="24"/>
                <w:szCs w:val="24"/>
              </w:rPr>
              <w:t>Bonnie Crawford / Sheri Dixon</w:t>
            </w:r>
          </w:p>
          <w:p w14:paraId="1BA79854" w14:textId="2A281331" w:rsidR="00D402F1" w:rsidRPr="00235B33" w:rsidRDefault="00D402F1" w:rsidP="00E45E7A">
            <w:pPr>
              <w:pStyle w:val="NoSpacing"/>
              <w:rPr>
                <w:sz w:val="24"/>
                <w:szCs w:val="24"/>
              </w:rPr>
            </w:pPr>
          </w:p>
        </w:tc>
      </w:tr>
      <w:tr w:rsidR="00E34A08" w:rsidRPr="00235B33" w14:paraId="7C2B8AC4" w14:textId="77777777" w:rsidTr="003A391A">
        <w:trPr>
          <w:trHeight w:val="80"/>
        </w:trPr>
        <w:tc>
          <w:tcPr>
            <w:tcW w:w="5760" w:type="dxa"/>
          </w:tcPr>
          <w:p w14:paraId="6EDCA9B3" w14:textId="67627693" w:rsidR="00E34A08" w:rsidRDefault="00E34A08" w:rsidP="00EF1E9D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eatured Presentation</w:t>
            </w:r>
            <w:r w:rsidR="00D402F1">
              <w:rPr>
                <w:b/>
                <w:sz w:val="24"/>
                <w:szCs w:val="24"/>
              </w:rPr>
              <w:t xml:space="preserve"> Introduction</w:t>
            </w:r>
          </w:p>
          <w:p w14:paraId="476BC250" w14:textId="0C0A59E5" w:rsidR="00D402F1" w:rsidRDefault="00D402F1" w:rsidP="00EF1E9D">
            <w:pPr>
              <w:pStyle w:val="NoSpacing"/>
              <w:rPr>
                <w:b/>
                <w:sz w:val="24"/>
                <w:szCs w:val="24"/>
              </w:rPr>
            </w:pPr>
          </w:p>
          <w:p w14:paraId="1B0A39F8" w14:textId="77777777" w:rsidR="00D402F1" w:rsidRPr="00D402F1" w:rsidRDefault="00D402F1" w:rsidP="00D402F1">
            <w:pPr>
              <w:pStyle w:val="NoSpacing"/>
              <w:rPr>
                <w:b/>
                <w:i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</w:rPr>
              <w:t xml:space="preserve">Featured Presentation - </w:t>
            </w:r>
            <w:r w:rsidRPr="00D402F1">
              <w:rPr>
                <w:b/>
                <w:i/>
                <w:sz w:val="24"/>
                <w:szCs w:val="24"/>
                <w:lang w:val="en-GB"/>
              </w:rPr>
              <w:t>Please come back: how agencies are changing fares to meet evolving needs and grow ridership</w:t>
            </w:r>
          </w:p>
          <w:p w14:paraId="04277013" w14:textId="725EA79F" w:rsidR="00D402F1" w:rsidRDefault="00D402F1" w:rsidP="00EF1E9D">
            <w:pPr>
              <w:pStyle w:val="NoSpacing"/>
              <w:rPr>
                <w:b/>
                <w:sz w:val="24"/>
                <w:szCs w:val="24"/>
              </w:rPr>
            </w:pPr>
          </w:p>
          <w:p w14:paraId="057CF6D6" w14:textId="197FCF66" w:rsidR="00E34A08" w:rsidRDefault="00E34A08" w:rsidP="00EF1E9D">
            <w:pPr>
              <w:pStyle w:val="NoSpacing"/>
              <w:rPr>
                <w:b/>
                <w:sz w:val="24"/>
                <w:szCs w:val="24"/>
              </w:rPr>
            </w:pPr>
            <w:r w:rsidRPr="00235B33">
              <w:rPr>
                <w:b/>
                <w:sz w:val="24"/>
                <w:szCs w:val="24"/>
              </w:rPr>
              <w:t>Next Meeting</w:t>
            </w:r>
            <w:r>
              <w:rPr>
                <w:b/>
                <w:sz w:val="24"/>
                <w:szCs w:val="24"/>
              </w:rPr>
              <w:t xml:space="preserve"> </w:t>
            </w:r>
            <w:r w:rsidR="00D402F1">
              <w:rPr>
                <w:b/>
                <w:sz w:val="24"/>
                <w:szCs w:val="24"/>
              </w:rPr>
              <w:t>–</w:t>
            </w:r>
            <w:r w:rsidRPr="00235B33">
              <w:rPr>
                <w:b/>
                <w:sz w:val="24"/>
                <w:szCs w:val="24"/>
              </w:rPr>
              <w:t xml:space="preserve"> </w:t>
            </w:r>
            <w:r w:rsidR="00D402F1">
              <w:rPr>
                <w:b/>
                <w:sz w:val="24"/>
                <w:szCs w:val="24"/>
              </w:rPr>
              <w:t>July 21</w:t>
            </w:r>
            <w:r>
              <w:rPr>
                <w:b/>
                <w:sz w:val="24"/>
                <w:szCs w:val="24"/>
              </w:rPr>
              <w:t xml:space="preserve">, </w:t>
            </w:r>
            <w:proofErr w:type="gramStart"/>
            <w:r>
              <w:rPr>
                <w:b/>
                <w:sz w:val="24"/>
                <w:szCs w:val="24"/>
              </w:rPr>
              <w:t>2022</w:t>
            </w:r>
            <w:proofErr w:type="gramEnd"/>
            <w:r>
              <w:rPr>
                <w:b/>
                <w:sz w:val="24"/>
                <w:szCs w:val="24"/>
              </w:rPr>
              <w:t xml:space="preserve"> </w:t>
            </w:r>
            <w:r w:rsidR="00D402F1">
              <w:rPr>
                <w:b/>
                <w:sz w:val="24"/>
                <w:szCs w:val="24"/>
              </w:rPr>
              <w:t>via Zoom</w:t>
            </w:r>
          </w:p>
          <w:p w14:paraId="38D67E16" w14:textId="77777777" w:rsidR="00E34A08" w:rsidRDefault="00E34A08" w:rsidP="00E45E7A">
            <w:pPr>
              <w:pStyle w:val="NoSpacing"/>
              <w:rPr>
                <w:bCs/>
                <w:sz w:val="24"/>
                <w:szCs w:val="24"/>
              </w:rPr>
            </w:pPr>
          </w:p>
          <w:p w14:paraId="656644AE" w14:textId="17AFF247" w:rsidR="00E34A08" w:rsidRPr="00293F45" w:rsidRDefault="00E34A08" w:rsidP="00E45E7A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3A65F1">
              <w:rPr>
                <w:b/>
                <w:sz w:val="24"/>
                <w:szCs w:val="24"/>
              </w:rPr>
              <w:t xml:space="preserve">Adjourn </w:t>
            </w:r>
          </w:p>
        </w:tc>
        <w:tc>
          <w:tcPr>
            <w:tcW w:w="3870" w:type="dxa"/>
          </w:tcPr>
          <w:p w14:paraId="2CEAC821" w14:textId="7803401F" w:rsidR="00D402F1" w:rsidRDefault="00E34A08" w:rsidP="00AA1E6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na Belmont</w:t>
            </w:r>
          </w:p>
          <w:p w14:paraId="2FBFE072" w14:textId="6F124091" w:rsidR="00D402F1" w:rsidRDefault="00D402F1" w:rsidP="00AA1E65">
            <w:pPr>
              <w:pStyle w:val="NoSpacing"/>
              <w:rPr>
                <w:sz w:val="24"/>
                <w:szCs w:val="24"/>
              </w:rPr>
            </w:pPr>
          </w:p>
          <w:p w14:paraId="2A43DBA2" w14:textId="3902C4B1" w:rsidR="00D402F1" w:rsidRDefault="00D402F1" w:rsidP="00AA1E6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toine Belaieff</w:t>
            </w:r>
            <w:r w:rsidR="00B422D9">
              <w:rPr>
                <w:sz w:val="24"/>
                <w:szCs w:val="24"/>
              </w:rPr>
              <w:t xml:space="preserve"> – FAIRTIQ,</w:t>
            </w:r>
            <w:r>
              <w:rPr>
                <w:sz w:val="24"/>
                <w:szCs w:val="24"/>
              </w:rPr>
              <w:t xml:space="preserve"> Bonnie Crawford</w:t>
            </w:r>
            <w:r w:rsidR="00B422D9">
              <w:rPr>
                <w:sz w:val="24"/>
                <w:szCs w:val="24"/>
              </w:rPr>
              <w:t xml:space="preserve"> – </w:t>
            </w:r>
            <w:proofErr w:type="spellStart"/>
            <w:r w:rsidR="00B422D9">
              <w:rPr>
                <w:sz w:val="24"/>
                <w:szCs w:val="24"/>
              </w:rPr>
              <w:t>Umo</w:t>
            </w:r>
            <w:proofErr w:type="spellEnd"/>
            <w:r w:rsidR="00B422D9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Liz Smith</w:t>
            </w:r>
            <w:r w:rsidR="00B422D9">
              <w:rPr>
                <w:sz w:val="24"/>
                <w:szCs w:val="24"/>
              </w:rPr>
              <w:t xml:space="preserve"> - </w:t>
            </w:r>
            <w:r>
              <w:rPr>
                <w:sz w:val="24"/>
                <w:szCs w:val="24"/>
              </w:rPr>
              <w:t>SEPTA</w:t>
            </w:r>
          </w:p>
          <w:p w14:paraId="62B05A23" w14:textId="77777777" w:rsidR="00E34A08" w:rsidRDefault="00E34A08" w:rsidP="00AA1E65">
            <w:pPr>
              <w:pStyle w:val="NoSpacing"/>
              <w:rPr>
                <w:sz w:val="24"/>
                <w:szCs w:val="24"/>
              </w:rPr>
            </w:pPr>
          </w:p>
          <w:p w14:paraId="58C76D8A" w14:textId="77777777" w:rsidR="00D402F1" w:rsidRDefault="00D402F1" w:rsidP="00AA1E65">
            <w:pPr>
              <w:pStyle w:val="NoSpacing"/>
              <w:rPr>
                <w:sz w:val="24"/>
                <w:szCs w:val="24"/>
              </w:rPr>
            </w:pPr>
          </w:p>
          <w:p w14:paraId="656BABB6" w14:textId="75C22ED5" w:rsidR="00E34A08" w:rsidRPr="00235B33" w:rsidRDefault="00D402F1" w:rsidP="00AA1E6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na Belmont</w:t>
            </w:r>
          </w:p>
          <w:p w14:paraId="6A4A01A6" w14:textId="77777777" w:rsidR="00E34A08" w:rsidRDefault="00E34A08" w:rsidP="00AA1E65">
            <w:pPr>
              <w:pStyle w:val="NoSpacing"/>
              <w:rPr>
                <w:sz w:val="24"/>
                <w:szCs w:val="24"/>
              </w:rPr>
            </w:pPr>
          </w:p>
          <w:p w14:paraId="21B6C836" w14:textId="509C484C" w:rsidR="00E34A08" w:rsidRPr="00235B33" w:rsidRDefault="00E34A08" w:rsidP="00AA1E6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na Belmont</w:t>
            </w:r>
          </w:p>
        </w:tc>
      </w:tr>
      <w:tr w:rsidR="00E34A08" w:rsidRPr="00235B33" w14:paraId="713E5910" w14:textId="77777777" w:rsidTr="00B17C74">
        <w:trPr>
          <w:trHeight w:val="66"/>
        </w:trPr>
        <w:tc>
          <w:tcPr>
            <w:tcW w:w="5760" w:type="dxa"/>
          </w:tcPr>
          <w:p w14:paraId="43F1FAE2" w14:textId="66F11D3E" w:rsidR="00E34A08" w:rsidRPr="003A65F1" w:rsidRDefault="00E34A08" w:rsidP="00E45E7A">
            <w:pPr>
              <w:pStyle w:val="NoSpacing"/>
              <w:rPr>
                <w:b/>
                <w:sz w:val="24"/>
                <w:szCs w:val="24"/>
              </w:rPr>
            </w:pPr>
          </w:p>
        </w:tc>
        <w:tc>
          <w:tcPr>
            <w:tcW w:w="3870" w:type="dxa"/>
          </w:tcPr>
          <w:p w14:paraId="353299AD" w14:textId="77777777" w:rsidR="00E34A08" w:rsidRPr="00235B33" w:rsidRDefault="00E34A08" w:rsidP="00E45E7A">
            <w:pPr>
              <w:pStyle w:val="NoSpacing"/>
              <w:rPr>
                <w:bCs/>
                <w:sz w:val="24"/>
                <w:szCs w:val="24"/>
              </w:rPr>
            </w:pPr>
          </w:p>
        </w:tc>
      </w:tr>
    </w:tbl>
    <w:p w14:paraId="7FEBA522" w14:textId="77777777" w:rsidR="00A52716" w:rsidRPr="00A52716" w:rsidRDefault="00A52716" w:rsidP="00B3483C">
      <w:pPr>
        <w:rPr>
          <w:rFonts w:ascii="Times New Roman" w:hAnsi="Times New Roman" w:cs="Times New Roman"/>
          <w:bCs/>
        </w:rPr>
      </w:pPr>
    </w:p>
    <w:sectPr w:rsidR="00A52716" w:rsidRPr="00A52716" w:rsidSect="000613CC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3FF8C" w14:textId="77777777" w:rsidR="005C2A75" w:rsidRDefault="005C2A75" w:rsidP="00A52716">
      <w:pPr>
        <w:spacing w:after="0" w:line="240" w:lineRule="auto"/>
      </w:pPr>
      <w:r>
        <w:separator/>
      </w:r>
    </w:p>
  </w:endnote>
  <w:endnote w:type="continuationSeparator" w:id="0">
    <w:p w14:paraId="53CBBA74" w14:textId="77777777" w:rsidR="005C2A75" w:rsidRDefault="005C2A75" w:rsidP="00A527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8A458" w14:textId="77777777" w:rsidR="005C2A75" w:rsidRDefault="005C2A75" w:rsidP="00A52716">
      <w:pPr>
        <w:spacing w:after="0" w:line="240" w:lineRule="auto"/>
      </w:pPr>
      <w:r>
        <w:separator/>
      </w:r>
    </w:p>
  </w:footnote>
  <w:footnote w:type="continuationSeparator" w:id="0">
    <w:p w14:paraId="01A2033D" w14:textId="77777777" w:rsidR="005C2A75" w:rsidRDefault="005C2A75" w:rsidP="00A527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B4603"/>
    <w:multiLevelType w:val="hybridMultilevel"/>
    <w:tmpl w:val="58261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2554D"/>
    <w:multiLevelType w:val="hybridMultilevel"/>
    <w:tmpl w:val="A77E34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13767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F86185E"/>
    <w:multiLevelType w:val="hybridMultilevel"/>
    <w:tmpl w:val="E8884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AD5618"/>
    <w:multiLevelType w:val="hybridMultilevel"/>
    <w:tmpl w:val="24F06A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90356A"/>
    <w:multiLevelType w:val="hybridMultilevel"/>
    <w:tmpl w:val="A41C7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9699819">
    <w:abstractNumId w:val="5"/>
  </w:num>
  <w:num w:numId="2" w16cid:durableId="41756437">
    <w:abstractNumId w:val="0"/>
  </w:num>
  <w:num w:numId="3" w16cid:durableId="369381910">
    <w:abstractNumId w:val="4"/>
  </w:num>
  <w:num w:numId="4" w16cid:durableId="1607883365">
    <w:abstractNumId w:val="3"/>
  </w:num>
  <w:num w:numId="5" w16cid:durableId="2073307147">
    <w:abstractNumId w:val="1"/>
  </w:num>
  <w:num w:numId="6" w16cid:durableId="877594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sDSyNDAxtDAxNTZU0lEKTi0uzszPAykwrAUANTVN0SwAAAA="/>
  </w:docVars>
  <w:rsids>
    <w:rsidRoot w:val="001A0E91"/>
    <w:rsid w:val="00035CE9"/>
    <w:rsid w:val="000512BB"/>
    <w:rsid w:val="0005412C"/>
    <w:rsid w:val="000613CC"/>
    <w:rsid w:val="000639DC"/>
    <w:rsid w:val="00063A68"/>
    <w:rsid w:val="0008428F"/>
    <w:rsid w:val="0009293D"/>
    <w:rsid w:val="000B759D"/>
    <w:rsid w:val="000F52D5"/>
    <w:rsid w:val="001042E0"/>
    <w:rsid w:val="00110D0B"/>
    <w:rsid w:val="001121A0"/>
    <w:rsid w:val="00113419"/>
    <w:rsid w:val="00134E15"/>
    <w:rsid w:val="00143EA7"/>
    <w:rsid w:val="00166A83"/>
    <w:rsid w:val="001678BF"/>
    <w:rsid w:val="001820DB"/>
    <w:rsid w:val="00191829"/>
    <w:rsid w:val="001A0E91"/>
    <w:rsid w:val="001B0D4D"/>
    <w:rsid w:val="001E5CD3"/>
    <w:rsid w:val="002267FB"/>
    <w:rsid w:val="00233763"/>
    <w:rsid w:val="00235B33"/>
    <w:rsid w:val="00262173"/>
    <w:rsid w:val="00263DF1"/>
    <w:rsid w:val="002703DE"/>
    <w:rsid w:val="00283118"/>
    <w:rsid w:val="00293F45"/>
    <w:rsid w:val="002B3DD7"/>
    <w:rsid w:val="002C3BAE"/>
    <w:rsid w:val="002C4DCC"/>
    <w:rsid w:val="002C5850"/>
    <w:rsid w:val="002E45A7"/>
    <w:rsid w:val="002E6C8F"/>
    <w:rsid w:val="003052C1"/>
    <w:rsid w:val="0032237B"/>
    <w:rsid w:val="00336B33"/>
    <w:rsid w:val="00347931"/>
    <w:rsid w:val="00354086"/>
    <w:rsid w:val="00376A60"/>
    <w:rsid w:val="003853D1"/>
    <w:rsid w:val="003A391A"/>
    <w:rsid w:val="003A65F1"/>
    <w:rsid w:val="00415AC3"/>
    <w:rsid w:val="004167F0"/>
    <w:rsid w:val="004265CE"/>
    <w:rsid w:val="00432B47"/>
    <w:rsid w:val="004412A2"/>
    <w:rsid w:val="004445A4"/>
    <w:rsid w:val="004557D6"/>
    <w:rsid w:val="00464625"/>
    <w:rsid w:val="004A444F"/>
    <w:rsid w:val="004B4E13"/>
    <w:rsid w:val="004B6FF0"/>
    <w:rsid w:val="004F04EB"/>
    <w:rsid w:val="00506FB6"/>
    <w:rsid w:val="00511304"/>
    <w:rsid w:val="0051410E"/>
    <w:rsid w:val="005323A0"/>
    <w:rsid w:val="0054503A"/>
    <w:rsid w:val="00547B62"/>
    <w:rsid w:val="00565F79"/>
    <w:rsid w:val="005845D0"/>
    <w:rsid w:val="00587511"/>
    <w:rsid w:val="005C2A75"/>
    <w:rsid w:val="005E47D9"/>
    <w:rsid w:val="006331A3"/>
    <w:rsid w:val="00640323"/>
    <w:rsid w:val="0069427C"/>
    <w:rsid w:val="006A707D"/>
    <w:rsid w:val="006B354A"/>
    <w:rsid w:val="006F3A6D"/>
    <w:rsid w:val="006F3C58"/>
    <w:rsid w:val="00712C67"/>
    <w:rsid w:val="007152FC"/>
    <w:rsid w:val="00715D7B"/>
    <w:rsid w:val="00722CE2"/>
    <w:rsid w:val="007317CB"/>
    <w:rsid w:val="0073573F"/>
    <w:rsid w:val="00745576"/>
    <w:rsid w:val="00791455"/>
    <w:rsid w:val="0079497A"/>
    <w:rsid w:val="00796AAB"/>
    <w:rsid w:val="00796E05"/>
    <w:rsid w:val="007A64B8"/>
    <w:rsid w:val="007C3B4D"/>
    <w:rsid w:val="007D4271"/>
    <w:rsid w:val="007D61CE"/>
    <w:rsid w:val="007F6642"/>
    <w:rsid w:val="00814A68"/>
    <w:rsid w:val="008233FB"/>
    <w:rsid w:val="008240BF"/>
    <w:rsid w:val="00836C7F"/>
    <w:rsid w:val="008421DF"/>
    <w:rsid w:val="00857E5E"/>
    <w:rsid w:val="008769BD"/>
    <w:rsid w:val="008940E9"/>
    <w:rsid w:val="008A56ED"/>
    <w:rsid w:val="008B6CFD"/>
    <w:rsid w:val="008B71DC"/>
    <w:rsid w:val="008D199A"/>
    <w:rsid w:val="008D7F03"/>
    <w:rsid w:val="008E108E"/>
    <w:rsid w:val="009209BC"/>
    <w:rsid w:val="00966592"/>
    <w:rsid w:val="00966641"/>
    <w:rsid w:val="009A3CA1"/>
    <w:rsid w:val="009B0C56"/>
    <w:rsid w:val="009C7E12"/>
    <w:rsid w:val="009D53BD"/>
    <w:rsid w:val="009F5BFB"/>
    <w:rsid w:val="00A25C4E"/>
    <w:rsid w:val="00A275E3"/>
    <w:rsid w:val="00A31F71"/>
    <w:rsid w:val="00A351A5"/>
    <w:rsid w:val="00A52716"/>
    <w:rsid w:val="00A83BCF"/>
    <w:rsid w:val="00A96731"/>
    <w:rsid w:val="00AA1E65"/>
    <w:rsid w:val="00AA63F9"/>
    <w:rsid w:val="00AC2E1A"/>
    <w:rsid w:val="00AD11A1"/>
    <w:rsid w:val="00AD78FD"/>
    <w:rsid w:val="00AF23D5"/>
    <w:rsid w:val="00AF6B60"/>
    <w:rsid w:val="00B064CB"/>
    <w:rsid w:val="00B17C74"/>
    <w:rsid w:val="00B3483C"/>
    <w:rsid w:val="00B422D9"/>
    <w:rsid w:val="00B4610C"/>
    <w:rsid w:val="00B65B44"/>
    <w:rsid w:val="00B75D37"/>
    <w:rsid w:val="00B86667"/>
    <w:rsid w:val="00BE10B3"/>
    <w:rsid w:val="00BE4912"/>
    <w:rsid w:val="00BF1822"/>
    <w:rsid w:val="00BF5CC4"/>
    <w:rsid w:val="00C36195"/>
    <w:rsid w:val="00C9623B"/>
    <w:rsid w:val="00CA34EB"/>
    <w:rsid w:val="00CC6E69"/>
    <w:rsid w:val="00CE6D10"/>
    <w:rsid w:val="00D05918"/>
    <w:rsid w:val="00D3043B"/>
    <w:rsid w:val="00D325E7"/>
    <w:rsid w:val="00D402F1"/>
    <w:rsid w:val="00D46EC1"/>
    <w:rsid w:val="00D6619F"/>
    <w:rsid w:val="00D750C6"/>
    <w:rsid w:val="00D91178"/>
    <w:rsid w:val="00DA57A8"/>
    <w:rsid w:val="00DD116F"/>
    <w:rsid w:val="00DD6356"/>
    <w:rsid w:val="00DD7E73"/>
    <w:rsid w:val="00DF2055"/>
    <w:rsid w:val="00E0548B"/>
    <w:rsid w:val="00E1488C"/>
    <w:rsid w:val="00E21902"/>
    <w:rsid w:val="00E31DF2"/>
    <w:rsid w:val="00E34A08"/>
    <w:rsid w:val="00E45E7A"/>
    <w:rsid w:val="00E55281"/>
    <w:rsid w:val="00E56606"/>
    <w:rsid w:val="00E649B3"/>
    <w:rsid w:val="00E652F5"/>
    <w:rsid w:val="00E65A74"/>
    <w:rsid w:val="00E70D09"/>
    <w:rsid w:val="00E85F09"/>
    <w:rsid w:val="00E951FC"/>
    <w:rsid w:val="00EA7187"/>
    <w:rsid w:val="00EE0D5A"/>
    <w:rsid w:val="00EE24CD"/>
    <w:rsid w:val="00EF1E9D"/>
    <w:rsid w:val="00F06814"/>
    <w:rsid w:val="00F06AAE"/>
    <w:rsid w:val="00F239EE"/>
    <w:rsid w:val="00F34903"/>
    <w:rsid w:val="00F35A42"/>
    <w:rsid w:val="00F37360"/>
    <w:rsid w:val="00F6461C"/>
    <w:rsid w:val="00F7341E"/>
    <w:rsid w:val="00F813EA"/>
    <w:rsid w:val="00F90299"/>
    <w:rsid w:val="00FC24BE"/>
    <w:rsid w:val="00FF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65048"/>
  <w15:chartTrackingRefBased/>
  <w15:docId w15:val="{81BBC26A-3D25-47D3-9E1F-115B341E8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820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1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3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65A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A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635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DD63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820D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820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2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716"/>
  </w:style>
  <w:style w:type="paragraph" w:styleId="Footer">
    <w:name w:val="footer"/>
    <w:basedOn w:val="Normal"/>
    <w:link w:val="FooterChar"/>
    <w:uiPriority w:val="99"/>
    <w:unhideWhenUsed/>
    <w:rsid w:val="00A52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716"/>
  </w:style>
  <w:style w:type="character" w:styleId="CommentReference">
    <w:name w:val="annotation reference"/>
    <w:basedOn w:val="DefaultParagraphFont"/>
    <w:uiPriority w:val="99"/>
    <w:semiHidden/>
    <w:unhideWhenUsed/>
    <w:rsid w:val="008421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1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1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1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1DF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C24BE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C24BE"/>
    <w:rPr>
      <w:rFonts w:ascii="Calibri" w:hAnsi="Calibri"/>
      <w:szCs w:val="21"/>
    </w:rPr>
  </w:style>
  <w:style w:type="paragraph" w:styleId="NoSpacing">
    <w:name w:val="No Spacing"/>
    <w:uiPriority w:val="1"/>
    <w:qFormat/>
    <w:rsid w:val="00E45E7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402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4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A</dc:creator>
  <cp:keywords/>
  <dc:description/>
  <cp:lastModifiedBy>DeeNaye Williams</cp:lastModifiedBy>
  <cp:revision>2</cp:revision>
  <dcterms:created xsi:type="dcterms:W3CDTF">2022-04-25T11:32:00Z</dcterms:created>
  <dcterms:modified xsi:type="dcterms:W3CDTF">2022-04-25T11:32:00Z</dcterms:modified>
</cp:coreProperties>
</file>